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d0f72b48d2647edf87169acb026949056cf511"/>
      <w:r>
        <w:rPr>
          <w:b/>
        </w:rPr>
        <w:t xml:space="preserve">ПРОТОКОЛ ЕЛЕКТРОННОГО АУКЦІОНУ № BSE001-UA-20230301-130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2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24 т, Карась сріблястий, Верховодка, Тюлька, Рослиноїдні риби (білий, строкатий товстолоб та їхній гібрид, білий амур)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закидні неводи – 1, ятері частикові – 4, раколовки – 2, тюлькові (активні)-1.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008,7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3.2023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00:26:41Z</dcterms:created>
  <dcterms:modified xsi:type="dcterms:W3CDTF">2024-05-14T00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